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0EA221C" w:rsidR="00B64460" w:rsidRPr="00E6321E" w:rsidRDefault="003C4643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 w:rsidR="0084651F">
                              <w:rPr>
                                <w:sz w:val="28"/>
                                <w:szCs w:val="28"/>
                              </w:rPr>
                              <w:t>4.11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 w:rsidR="0084651F">
                              <w:rPr>
                                <w:sz w:val="28"/>
                                <w:szCs w:val="28"/>
                              </w:rPr>
                              <w:t>28.11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10EA221C" w:rsidR="00B64460" w:rsidRPr="00E6321E" w:rsidRDefault="003C4643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</w:t>
                      </w:r>
                      <w:r w:rsidR="0084651F">
                        <w:rPr>
                          <w:sz w:val="28"/>
                          <w:szCs w:val="28"/>
                        </w:rPr>
                        <w:t>4.11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 – </w:t>
                      </w:r>
                      <w:r w:rsidR="0084651F">
                        <w:rPr>
                          <w:sz w:val="28"/>
                          <w:szCs w:val="28"/>
                        </w:rPr>
                        <w:t>28.11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5915698" w:rsidR="007C2D3A" w:rsidRPr="001D5286" w:rsidRDefault="00676723" w:rsidP="00B765A3">
                                  <w:r>
                                    <w:t>P</w:t>
                                  </w:r>
                                  <w:r w:rsidR="0084651F">
                                    <w:t>ašteta od tune, miješani kruh</w:t>
                                  </w:r>
                                  <w:r w:rsidR="00B712D9">
                                    <w:t>, čaj</w:t>
                                  </w:r>
                                  <w:r w:rsidR="001D5286">
                                    <w:t>, zobene pahuljice, musl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560B9CF" w:rsidR="007C2D3A" w:rsidRPr="006558BD" w:rsidRDefault="004D2BF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Juha, </w:t>
                                  </w:r>
                                  <w:r w:rsidR="0084651F">
                                    <w:rPr>
                                      <w:rFonts w:asciiTheme="majorHAnsi" w:hAnsiTheme="majorHAnsi" w:cstheme="majorHAnsi"/>
                                    </w:rPr>
                                    <w:t>burek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6AC373B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4, 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1626F6C0" w:rsidR="00736E2C" w:rsidRPr="00736E2C" w:rsidRDefault="0084651F" w:rsidP="007C2D3A">
                                  <w:pPr>
                                    <w:spacing w:line="240" w:lineRule="auto"/>
                                  </w:pPr>
                                  <w:r>
                                    <w:t>Slani mix, čokoladno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5915698" w:rsidR="007C2D3A" w:rsidRPr="001D5286" w:rsidRDefault="00676723" w:rsidP="00B765A3">
                            <w:r>
                              <w:t>P</w:t>
                            </w:r>
                            <w:r w:rsidR="0084651F">
                              <w:t>ašteta od tune, miješani kruh</w:t>
                            </w:r>
                            <w:r w:rsidR="00B712D9">
                              <w:t>, čaj</w:t>
                            </w:r>
                            <w:r w:rsidR="001D5286">
                              <w:t>, zobene pahuljice, musl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560B9CF" w:rsidR="007C2D3A" w:rsidRPr="006558BD" w:rsidRDefault="004D2BF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ha, </w:t>
                            </w:r>
                            <w:r w:rsidR="0084651F">
                              <w:rPr>
                                <w:rFonts w:asciiTheme="majorHAnsi" w:hAnsiTheme="majorHAnsi" w:cstheme="majorHAnsi"/>
                              </w:rPr>
                              <w:t>burek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6AC373B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 xml:space="preserve">4, 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1626F6C0" w:rsidR="00736E2C" w:rsidRPr="00736E2C" w:rsidRDefault="0084651F" w:rsidP="007C2D3A">
                            <w:pPr>
                              <w:spacing w:line="240" w:lineRule="auto"/>
                            </w:pPr>
                            <w:r>
                              <w:t>Slani mix, čokoladno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2447AA16" w:rsidR="007C2D3A" w:rsidRPr="001D5286" w:rsidRDefault="00B712D9" w:rsidP="00B765A3">
                                  <w:r>
                                    <w:t>Školski sendvič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9CDEE9E" w:rsidR="007C2D3A" w:rsidRPr="001D5286" w:rsidRDefault="0084651F" w:rsidP="001D5286">
                                  <w:r>
                                    <w:t>Varivo od leće s junetinom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4F51913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6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4CE62AC" w:rsidR="007C2D3A" w:rsidRPr="001D5286" w:rsidRDefault="00676723" w:rsidP="001D5286">
                                  <w:r>
                                    <w:t>Musle pločica</w:t>
                                  </w:r>
                                  <w:r w:rsidR="00FD2912">
                                    <w:t>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1C703628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E06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2447AA16" w:rsidR="007C2D3A" w:rsidRPr="001D5286" w:rsidRDefault="00B712D9" w:rsidP="00B765A3">
                            <w:r>
                              <w:t>Školski sendvič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9CDEE9E" w:rsidR="007C2D3A" w:rsidRPr="001D5286" w:rsidRDefault="0084651F" w:rsidP="001D5286">
                            <w:r>
                              <w:t>Varivo od leće s junetinom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4F51913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6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4CE62AC" w:rsidR="007C2D3A" w:rsidRPr="001D5286" w:rsidRDefault="00676723" w:rsidP="001D5286">
                            <w:r>
                              <w:t>Musle pločica</w:t>
                            </w:r>
                            <w:r w:rsidR="00FD2912">
                              <w:t>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1C703628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E066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90ADD3D" w:rsidR="007C2D3A" w:rsidRPr="001D5286" w:rsidRDefault="00676723" w:rsidP="00B765A3">
                                  <w:r>
                                    <w:t>Mliječni namaz</w:t>
                                  </w:r>
                                  <w:r w:rsidR="00FD2912">
                                    <w:t>, miješani kruh</w:t>
                                  </w:r>
                                  <w:r w:rsidR="00B712D9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BAF0A0F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2E37F323" w:rsidR="007C2D3A" w:rsidRPr="001D5286" w:rsidRDefault="0084651F" w:rsidP="001D5286">
                                  <w:r>
                                    <w:t>Školska sarma, pire krumpir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6B98F406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2FF5E36" w:rsidR="007C2D3A" w:rsidRPr="006558BD" w:rsidRDefault="0084651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Muffin od mrkve, 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90ADD3D" w:rsidR="007C2D3A" w:rsidRPr="001D5286" w:rsidRDefault="00676723" w:rsidP="00B765A3">
                            <w:r>
                              <w:t>Mliječni namaz</w:t>
                            </w:r>
                            <w:r w:rsidR="00FD2912">
                              <w:t>, miješani kruh</w:t>
                            </w:r>
                            <w:r w:rsidR="00B712D9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BAF0A0F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2E37F323" w:rsidR="007C2D3A" w:rsidRPr="001D5286" w:rsidRDefault="0084651F" w:rsidP="001D5286">
                            <w:r>
                              <w:t>Školska sarma, pire krumpir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6B98F406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2FF5E36" w:rsidR="007C2D3A" w:rsidRPr="006558BD" w:rsidRDefault="0084651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Muffin od mrkve, 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A9E08AB" w:rsidR="007C2D3A" w:rsidRPr="001D5286" w:rsidRDefault="0084651F" w:rsidP="00B765A3">
                                  <w:r>
                                    <w:t>Kukuruzne pahuljice</w:t>
                                  </w:r>
                                  <w:r w:rsidR="00A416D7">
                                    <w:t>,</w:t>
                                  </w:r>
                                  <w:r w:rsidR="00B712D9">
                                    <w:t xml:space="preserve"> zobene i musle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1012C8E8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C81EA0A" w:rsidR="007C2D3A" w:rsidRPr="001D5286" w:rsidRDefault="0084651F" w:rsidP="001D5286">
                                  <w:r>
                                    <w:t>Kelj varivo s teletin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6563CEAC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62C2459" w:rsidR="007C2D3A" w:rsidRPr="006558BD" w:rsidRDefault="00FD291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A9E08AB" w:rsidR="007C2D3A" w:rsidRPr="001D5286" w:rsidRDefault="0084651F" w:rsidP="00B765A3">
                            <w:r>
                              <w:t>Kukuruzne pahuljice</w:t>
                            </w:r>
                            <w:r w:rsidR="00A416D7">
                              <w:t>,</w:t>
                            </w:r>
                            <w:r w:rsidR="00B712D9">
                              <w:t xml:space="preserve"> zobene i musle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1012C8E8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C81EA0A" w:rsidR="007C2D3A" w:rsidRPr="001D5286" w:rsidRDefault="0084651F" w:rsidP="001D5286">
                            <w:r>
                              <w:t>Kelj varivo s teletin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6563CEAC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62C2459" w:rsidR="007C2D3A" w:rsidRPr="006558BD" w:rsidRDefault="00FD291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79D9EDF" w:rsidR="00D242E8" w:rsidRPr="001D5286" w:rsidRDefault="00676723" w:rsidP="00B765A3">
                                  <w:r>
                                    <w:t>Kukuruzni klipić</w:t>
                                  </w:r>
                                  <w:r w:rsidR="00356A19">
                                    <w:t>, čaj</w:t>
                                  </w:r>
                                  <w:r w:rsidR="0099543F">
                                    <w:t xml:space="preserve"> s limunom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3E01C29C" w:rsidR="00D242E8" w:rsidRPr="001D5286" w:rsidRDefault="0084651F" w:rsidP="001D5286">
                                  <w:r>
                                    <w:t>Rižoto od piletine</w:t>
                                  </w:r>
                                  <w:r w:rsidR="00B712D9">
                                    <w:t>, salata</w:t>
                                  </w:r>
                                  <w:r w:rsidR="00866676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11CE817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12CC9D1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D1D2074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8,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79D9EDF" w:rsidR="00D242E8" w:rsidRPr="001D5286" w:rsidRDefault="00676723" w:rsidP="00B765A3">
                            <w:r>
                              <w:t>Kukuruzni klipić</w:t>
                            </w:r>
                            <w:r w:rsidR="00356A19">
                              <w:t>, čaj</w:t>
                            </w:r>
                            <w:r w:rsidR="0099543F">
                              <w:t xml:space="preserve"> s limunom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3E01C29C" w:rsidR="00D242E8" w:rsidRPr="001D5286" w:rsidRDefault="0084651F" w:rsidP="001D5286">
                            <w:r>
                              <w:t>Rižoto od piletine</w:t>
                            </w:r>
                            <w:r w:rsidR="00B712D9">
                              <w:t>, salata</w:t>
                            </w:r>
                            <w:r w:rsidR="00866676">
                              <w:t xml:space="preserve">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11CE817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12CC9D1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D1D2074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8,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651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65F9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223CFC"/>
    <w:rsid w:val="00276384"/>
    <w:rsid w:val="002950BC"/>
    <w:rsid w:val="002A4AD4"/>
    <w:rsid w:val="002E45D5"/>
    <w:rsid w:val="00305B32"/>
    <w:rsid w:val="00316B18"/>
    <w:rsid w:val="003224C0"/>
    <w:rsid w:val="00356A19"/>
    <w:rsid w:val="003C4643"/>
    <w:rsid w:val="003F790E"/>
    <w:rsid w:val="004166CE"/>
    <w:rsid w:val="00427F13"/>
    <w:rsid w:val="00453237"/>
    <w:rsid w:val="00467D5B"/>
    <w:rsid w:val="0047559F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4651F"/>
    <w:rsid w:val="0085409B"/>
    <w:rsid w:val="0086155A"/>
    <w:rsid w:val="00866676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E4F73"/>
    <w:rsid w:val="00BF1CFC"/>
    <w:rsid w:val="00C33811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4</cp:revision>
  <cp:lastPrinted>2025-10-15T04:54:00Z</cp:lastPrinted>
  <dcterms:created xsi:type="dcterms:W3CDTF">2025-10-21T08:43:00Z</dcterms:created>
  <dcterms:modified xsi:type="dcterms:W3CDTF">2025-11-19T09:07:00Z</dcterms:modified>
</cp:coreProperties>
</file>